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BDA6573" w14:textId="77777777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3BF03A3F" w14:textId="4CACA849" w:rsidR="001E755A" w:rsidRDefault="001E755A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r>
        <w:rPr>
          <w:b w:val="0"/>
          <w:bCs w:val="0"/>
          <w:color w:val="444444"/>
          <w:spacing w:val="3"/>
        </w:rPr>
        <w:t>:</w:t>
      </w:r>
    </w:p>
    <w:p w14:paraId="67BFFFDF" w14:textId="77777777" w:rsidR="00E95440" w:rsidRPr="00E95440" w:rsidRDefault="00E95440" w:rsidP="00E95440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E95440">
        <w:rPr>
          <w:b w:val="0"/>
          <w:bCs w:val="0"/>
          <w:color w:val="444444"/>
          <w:spacing w:val="3"/>
        </w:rPr>
        <w:t xml:space="preserve">WITH </w:t>
      </w:r>
      <w:proofErr w:type="spellStart"/>
      <w:r w:rsidRPr="00E95440">
        <w:rPr>
          <w:b w:val="0"/>
          <w:bCs w:val="0"/>
          <w:color w:val="444444"/>
          <w:spacing w:val="3"/>
        </w:rPr>
        <w:t>cte</w:t>
      </w:r>
      <w:proofErr w:type="spellEnd"/>
      <w:r w:rsidRPr="00E95440">
        <w:rPr>
          <w:b w:val="0"/>
          <w:bCs w:val="0"/>
          <w:color w:val="444444"/>
          <w:spacing w:val="3"/>
        </w:rPr>
        <w:t xml:space="preserve"> as</w:t>
      </w:r>
    </w:p>
    <w:p w14:paraId="4BC7FA22" w14:textId="77777777" w:rsidR="00E95440" w:rsidRPr="00E95440" w:rsidRDefault="00E95440" w:rsidP="00E95440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E95440">
        <w:rPr>
          <w:b w:val="0"/>
          <w:bCs w:val="0"/>
          <w:color w:val="444444"/>
          <w:spacing w:val="3"/>
        </w:rPr>
        <w:t xml:space="preserve">(SELECT </w:t>
      </w:r>
      <w:proofErr w:type="gramStart"/>
      <w:r w:rsidRPr="00E95440">
        <w:rPr>
          <w:b w:val="0"/>
          <w:bCs w:val="0"/>
          <w:color w:val="444444"/>
          <w:spacing w:val="3"/>
        </w:rPr>
        <w:t>* ,</w:t>
      </w:r>
      <w:proofErr w:type="gramEnd"/>
      <w:r w:rsidRPr="00E95440">
        <w:rPr>
          <w:b w:val="0"/>
          <w:bCs w:val="0"/>
          <w:color w:val="444444"/>
          <w:spacing w:val="3"/>
        </w:rPr>
        <w:t xml:space="preserve"> DENSE_RANK() OVER(ORDER BY salary DESC) as </w:t>
      </w:r>
      <w:proofErr w:type="spellStart"/>
      <w:r w:rsidRPr="00E95440">
        <w:rPr>
          <w:b w:val="0"/>
          <w:bCs w:val="0"/>
          <w:color w:val="444444"/>
          <w:spacing w:val="3"/>
        </w:rPr>
        <w:t>sal_rank</w:t>
      </w:r>
      <w:proofErr w:type="spellEnd"/>
    </w:p>
    <w:p w14:paraId="51D3C850" w14:textId="77777777" w:rsidR="00E95440" w:rsidRPr="00E95440" w:rsidRDefault="00E95440" w:rsidP="00E95440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E95440">
        <w:rPr>
          <w:b w:val="0"/>
          <w:bCs w:val="0"/>
          <w:color w:val="444444"/>
          <w:spacing w:val="3"/>
        </w:rPr>
        <w:t>FROM worker)</w:t>
      </w:r>
    </w:p>
    <w:p w14:paraId="44B8765C" w14:textId="77777777" w:rsidR="00E95440" w:rsidRPr="00E95440" w:rsidRDefault="00E95440" w:rsidP="00E95440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E95440">
        <w:rPr>
          <w:b w:val="0"/>
          <w:bCs w:val="0"/>
          <w:color w:val="444444"/>
          <w:spacing w:val="3"/>
        </w:rPr>
        <w:t xml:space="preserve">SELECT </w:t>
      </w:r>
      <w:proofErr w:type="spellStart"/>
      <w:r w:rsidRPr="00E95440">
        <w:rPr>
          <w:b w:val="0"/>
          <w:bCs w:val="0"/>
          <w:color w:val="444444"/>
          <w:spacing w:val="3"/>
        </w:rPr>
        <w:t>worker_id</w:t>
      </w:r>
      <w:proofErr w:type="gramStart"/>
      <w:r w:rsidRPr="00E95440">
        <w:rPr>
          <w:b w:val="0"/>
          <w:bCs w:val="0"/>
          <w:color w:val="444444"/>
          <w:spacing w:val="3"/>
        </w:rPr>
        <w:t>,first</w:t>
      </w:r>
      <w:proofErr w:type="gramEnd"/>
      <w:r w:rsidRPr="00E95440">
        <w:rPr>
          <w:b w:val="0"/>
          <w:bCs w:val="0"/>
          <w:color w:val="444444"/>
          <w:spacing w:val="3"/>
        </w:rPr>
        <w:t>_name,salary</w:t>
      </w:r>
      <w:proofErr w:type="spellEnd"/>
    </w:p>
    <w:p w14:paraId="73A18455" w14:textId="77777777" w:rsidR="00E95440" w:rsidRPr="00E95440" w:rsidRDefault="00E95440" w:rsidP="00E95440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E95440">
        <w:rPr>
          <w:b w:val="0"/>
          <w:bCs w:val="0"/>
          <w:color w:val="444444"/>
          <w:spacing w:val="3"/>
        </w:rPr>
        <w:t xml:space="preserve">FROM </w:t>
      </w:r>
      <w:proofErr w:type="spellStart"/>
      <w:r w:rsidRPr="00E95440">
        <w:rPr>
          <w:b w:val="0"/>
          <w:bCs w:val="0"/>
          <w:color w:val="444444"/>
          <w:spacing w:val="3"/>
        </w:rPr>
        <w:t>cte</w:t>
      </w:r>
      <w:proofErr w:type="spellEnd"/>
    </w:p>
    <w:p w14:paraId="16C0C639" w14:textId="165E93B6" w:rsidR="001E755A" w:rsidRDefault="00E95440" w:rsidP="00E9544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E95440">
        <w:rPr>
          <w:b w:val="0"/>
          <w:bCs w:val="0"/>
          <w:color w:val="444444"/>
          <w:spacing w:val="3"/>
        </w:rPr>
        <w:t xml:space="preserve">WHERE </w:t>
      </w:r>
      <w:proofErr w:type="spellStart"/>
      <w:r w:rsidRPr="00E95440">
        <w:rPr>
          <w:b w:val="0"/>
          <w:bCs w:val="0"/>
          <w:color w:val="444444"/>
          <w:spacing w:val="3"/>
        </w:rPr>
        <w:t>sal_rank</w:t>
      </w:r>
      <w:proofErr w:type="spellEnd"/>
      <w:r w:rsidRPr="00E95440">
        <w:rPr>
          <w:b w:val="0"/>
          <w:bCs w:val="0"/>
          <w:color w:val="444444"/>
          <w:spacing w:val="3"/>
        </w:rPr>
        <w:t>=5;</w:t>
      </w:r>
    </w:p>
    <w:p w14:paraId="45557712" w14:textId="03C25E0D" w:rsidR="00E95440" w:rsidRPr="007A1BB7" w:rsidRDefault="00E95440" w:rsidP="00E9544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E95440">
        <w:rPr>
          <w:b w:val="0"/>
          <w:bCs w:val="0"/>
          <w:color w:val="444444"/>
          <w:spacing w:val="3"/>
        </w:rPr>
        <w:drawing>
          <wp:inline distT="0" distB="0" distL="0" distR="0" wp14:anchorId="529EBC2A" wp14:editId="2EA56DE0">
            <wp:extent cx="5121084" cy="2598645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21084" cy="259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2CB09" w14:textId="77777777" w:rsidR="00A31028" w:rsidRPr="007A1BB7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20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fetch the list of employees with the same salary.</w:t>
      </w:r>
    </w:p>
    <w:p w14:paraId="757BE9DE" w14:textId="6F0CE7A6" w:rsidR="00E95D1B" w:rsidRDefault="00E95D1B">
      <w:proofErr w:type="spellStart"/>
      <w:r>
        <w:t>Ans</w:t>
      </w:r>
      <w:proofErr w:type="spellEnd"/>
      <w:r>
        <w:t>:</w:t>
      </w:r>
    </w:p>
    <w:p w14:paraId="233B3B36" w14:textId="77777777" w:rsidR="00E95440" w:rsidRPr="00E95440" w:rsidRDefault="00E95440" w:rsidP="00E95440">
      <w:pP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E95440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SELECT DISTINCT w1.worker_id, w1.first_</w:t>
      </w:r>
      <w:proofErr w:type="gramStart"/>
      <w:r w:rsidRPr="00E95440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name ,</w:t>
      </w:r>
      <w:proofErr w:type="gramEnd"/>
      <w:r w:rsidRPr="00E95440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w1.salary</w:t>
      </w:r>
    </w:p>
    <w:p w14:paraId="325B5059" w14:textId="77777777" w:rsidR="00E95440" w:rsidRPr="00E95440" w:rsidRDefault="00E95440" w:rsidP="00E95440">
      <w:pP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E95440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FROM worker </w:t>
      </w:r>
      <w:proofErr w:type="gramStart"/>
      <w:r w:rsidRPr="00E95440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w1 ,</w:t>
      </w:r>
      <w:proofErr w:type="gramEnd"/>
      <w:r w:rsidRPr="00E95440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worker w2</w:t>
      </w:r>
    </w:p>
    <w:p w14:paraId="742635FA" w14:textId="77777777" w:rsidR="00E95440" w:rsidRPr="00E95440" w:rsidRDefault="00E95440" w:rsidP="00E95440">
      <w:pP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E95440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WHERE w1.salary = w2.salary</w:t>
      </w:r>
    </w:p>
    <w:p w14:paraId="78F1BB3E" w14:textId="77777777" w:rsidR="00E95440" w:rsidRPr="00E95440" w:rsidRDefault="00E95440" w:rsidP="00E95440">
      <w:pP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E95440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AND w1.worker_</w:t>
      </w:r>
      <w:proofErr w:type="gramStart"/>
      <w:r w:rsidRPr="00E95440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id !</w:t>
      </w:r>
      <w:proofErr w:type="gramEnd"/>
      <w:r w:rsidRPr="00E95440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= w2.worker_id</w:t>
      </w:r>
    </w:p>
    <w:p w14:paraId="5D1FCDC1" w14:textId="6CA92A70" w:rsidR="00E95D1B" w:rsidRDefault="00E95440" w:rsidP="00E95440">
      <w:pP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E95440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ORDER BY salary;</w:t>
      </w:r>
    </w:p>
    <w:p w14:paraId="30CE00B3" w14:textId="169F866A" w:rsidR="00E95440" w:rsidRPr="00E95D1B" w:rsidRDefault="00E95440" w:rsidP="00E95440">
      <w:pP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E95440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lastRenderedPageBreak/>
        <w:drawing>
          <wp:inline distT="0" distB="0" distL="0" distR="0" wp14:anchorId="00F450BA" wp14:editId="37C9963C">
            <wp:extent cx="4861981" cy="322353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61981" cy="3223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95440" w:rsidRPr="00E95D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1E755A"/>
    <w:rsid w:val="00A31028"/>
    <w:rsid w:val="00E95440"/>
    <w:rsid w:val="00E95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95D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95D1B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4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44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95D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95D1B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4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44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7697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2</Pages>
  <Words>74</Words>
  <Characters>42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eeta Kumari</cp:lastModifiedBy>
  <cp:revision>4</cp:revision>
  <dcterms:created xsi:type="dcterms:W3CDTF">2021-03-26T13:48:00Z</dcterms:created>
  <dcterms:modified xsi:type="dcterms:W3CDTF">2021-12-16T21:31:00Z</dcterms:modified>
</cp:coreProperties>
</file>